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2E6AB5" w14:textId="77777777" w:rsidR="004D72D3" w:rsidRDefault="00AD42B4">
      <w:pPr>
        <w:spacing w:before="90" w:line="216" w:lineRule="auto"/>
        <w:ind w:left="2557" w:right="834" w:hanging="1686"/>
        <w:rPr>
          <w:b/>
          <w:sz w:val="30"/>
        </w:rPr>
      </w:pPr>
      <w:r>
        <w:rPr>
          <w:noProof/>
        </w:rPr>
        <w:drawing>
          <wp:anchor distT="0" distB="0" distL="0" distR="0" simplePos="0" relativeHeight="251350016" behindDoc="1" locked="0" layoutInCell="1" allowOverlap="1" wp14:anchorId="26D723CE" wp14:editId="26856D94">
            <wp:simplePos x="0" y="0"/>
            <wp:positionH relativeFrom="page">
              <wp:posOffset>1153794</wp:posOffset>
            </wp:positionH>
            <wp:positionV relativeFrom="paragraph">
              <wp:posOffset>286429</wp:posOffset>
            </wp:positionV>
            <wp:extent cx="705484" cy="73279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05484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sz w:val="30"/>
          <w:u w:val="thick"/>
        </w:rPr>
        <w:t>BALOCHISTAN UNIVERSITY OF ENGINEERING &amp;</w:t>
      </w:r>
      <w:r>
        <w:rPr>
          <w:b/>
          <w:sz w:val="30"/>
        </w:rPr>
        <w:t xml:space="preserve"> </w:t>
      </w:r>
      <w:r>
        <w:rPr>
          <w:b/>
          <w:sz w:val="30"/>
          <w:u w:val="thick"/>
        </w:rPr>
        <w:t>TECHNOLOGY, KHUZDAR</w:t>
      </w:r>
    </w:p>
    <w:p w14:paraId="10C093A6" w14:textId="77777777" w:rsidR="004D72D3" w:rsidRDefault="00AD42B4">
      <w:pPr>
        <w:pStyle w:val="Heading1"/>
        <w:spacing w:before="277" w:line="322" w:lineRule="exact"/>
        <w:ind w:left="1921"/>
      </w:pPr>
      <w:r>
        <w:t>(Office of Research Innovation &amp; Commercialization)</w:t>
      </w:r>
    </w:p>
    <w:p w14:paraId="46ECFE60" w14:textId="77777777" w:rsidR="004D72D3" w:rsidRDefault="00AD42B4">
      <w:pPr>
        <w:ind w:left="1756" w:right="1046"/>
        <w:jc w:val="center"/>
        <w:rPr>
          <w:sz w:val="28"/>
        </w:rPr>
      </w:pPr>
      <w:r>
        <w:rPr>
          <w:sz w:val="28"/>
        </w:rPr>
        <w:t>ORIC</w:t>
      </w:r>
    </w:p>
    <w:p w14:paraId="0CE79620" w14:textId="3E6FF016" w:rsidR="004D72D3" w:rsidRDefault="00AD42B4">
      <w:pPr>
        <w:pStyle w:val="BodyText"/>
        <w:spacing w:before="3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7C99523" wp14:editId="2435C915">
                <wp:simplePos x="0" y="0"/>
                <wp:positionH relativeFrom="page">
                  <wp:posOffset>1193800</wp:posOffset>
                </wp:positionH>
                <wp:positionV relativeFrom="paragraph">
                  <wp:posOffset>208915</wp:posOffset>
                </wp:positionV>
                <wp:extent cx="5431155" cy="165100"/>
                <wp:effectExtent l="0" t="0" r="0" b="0"/>
                <wp:wrapTopAndBottom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1155" cy="165100"/>
                        </a:xfrm>
                        <a:prstGeom prst="rect">
                          <a:avLst/>
                        </a:prstGeom>
                        <a:noFill/>
                        <a:ln w="12192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0DBB879C" w14:textId="77777777" w:rsidR="004D72D3" w:rsidRDefault="00AD42B4">
                            <w:pPr>
                              <w:tabs>
                                <w:tab w:val="left" w:pos="3187"/>
                                <w:tab w:val="left" w:pos="6663"/>
                              </w:tabs>
                              <w:spacing w:line="200" w:lineRule="exact"/>
                              <w:ind w:left="103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@:</w:t>
                            </w:r>
                            <w:r>
                              <w:rPr>
                                <w:b/>
                                <w:spacing w:val="-3"/>
                                <w:sz w:val="18"/>
                              </w:rPr>
                              <w:t xml:space="preserve"> </w:t>
                            </w:r>
                            <w:hyperlink r:id="rId6">
                              <w:r>
                                <w:rPr>
                                  <w:b/>
                                  <w:color w:val="0462C1"/>
                                  <w:sz w:val="18"/>
                                  <w:u w:val="double" w:color="0462C1"/>
                                </w:rPr>
                                <w:t>director.oric@buetk.edu.pk</w:t>
                              </w:r>
                            </w:hyperlink>
                            <w:r>
                              <w:rPr>
                                <w:b/>
                                <w:color w:val="0462C1"/>
                                <w:sz w:val="18"/>
                              </w:rPr>
                              <w:tab/>
                            </w:r>
                            <w:r>
                              <w:rPr>
                                <w:b/>
                                <w:sz w:val="18"/>
                              </w:rPr>
                              <w:t>PH: 0848-413049</w:t>
                            </w:r>
                            <w:r>
                              <w:rPr>
                                <w:b/>
                                <w:spacing w:val="4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Fax:</w:t>
                            </w:r>
                            <w:r>
                              <w:rPr>
                                <w:b/>
                                <w:spacing w:val="-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0848-413049</w:t>
                            </w:r>
                            <w:r>
                              <w:rPr>
                                <w:b/>
                                <w:sz w:val="18"/>
                              </w:rPr>
                              <w:tab/>
                              <w:t>Web:</w:t>
                            </w:r>
                            <w:r>
                              <w:rPr>
                                <w:b/>
                                <w:spacing w:val="-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18"/>
                              </w:rPr>
                              <w:t>oric.buetk.edu.pk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C99523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94pt;margin-top:16.45pt;width:427.65pt;height:13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" filled="f" strokeweight=".96pt">
                <v:textbox inset="0,0,0,0">
                  <w:txbxContent>
                    <w:p w14:paraId="0DBB879C" w14:textId="77777777" w:rsidR="004D72D3" w:rsidRDefault="00AD42B4">
                      <w:pPr>
                        <w:tabs>
                          <w:tab w:val="left" w:pos="3187"/>
                          <w:tab w:val="left" w:pos="6663"/>
                        </w:tabs>
                        <w:spacing w:line="200" w:lineRule="exact"/>
                        <w:ind w:left="103"/>
                        <w:rPr>
                          <w:b/>
                          <w:sz w:val="18"/>
                        </w:rPr>
                      </w:pPr>
                      <w:r>
                        <w:rPr>
                          <w:b/>
                          <w:sz w:val="18"/>
                        </w:rPr>
                        <w:t>@:</w:t>
                      </w:r>
                      <w:r>
                        <w:rPr>
                          <w:b/>
                          <w:spacing w:val="-3"/>
                          <w:sz w:val="18"/>
                        </w:rPr>
                        <w:t xml:space="preserve"> </w:t>
                      </w:r>
                      <w:hyperlink r:id="rId7">
                        <w:r>
                          <w:rPr>
                            <w:b/>
                            <w:color w:val="0462C1"/>
                            <w:sz w:val="18"/>
                            <w:u w:val="double" w:color="0462C1"/>
                          </w:rPr>
                          <w:t>director.oric@buetk.edu.pk</w:t>
                        </w:r>
                      </w:hyperlink>
                      <w:r>
                        <w:rPr>
                          <w:b/>
                          <w:color w:val="0462C1"/>
                          <w:sz w:val="18"/>
                        </w:rPr>
                        <w:tab/>
                      </w:r>
                      <w:r>
                        <w:rPr>
                          <w:b/>
                          <w:sz w:val="18"/>
                        </w:rPr>
                        <w:t>PH: 0848-413049</w:t>
                      </w:r>
                      <w:r>
                        <w:rPr>
                          <w:b/>
                          <w:spacing w:val="41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Fax:</w:t>
                      </w:r>
                      <w:r>
                        <w:rPr>
                          <w:b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0848-413049</w:t>
                      </w:r>
                      <w:r>
                        <w:rPr>
                          <w:b/>
                          <w:sz w:val="18"/>
                        </w:rPr>
                        <w:tab/>
                        <w:t>Web:</w:t>
                      </w:r>
                      <w:r>
                        <w:rPr>
                          <w:b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b/>
                          <w:sz w:val="18"/>
                        </w:rPr>
                        <w:t>oric.buetk.edu.pk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B76F6A9" w14:textId="77777777" w:rsidR="004D72D3" w:rsidRDefault="004D72D3">
      <w:pPr>
        <w:pStyle w:val="BodyText"/>
        <w:spacing w:before="8"/>
        <w:rPr>
          <w:sz w:val="9"/>
        </w:rPr>
      </w:pPr>
    </w:p>
    <w:p w14:paraId="0DE16B3E" w14:textId="77777777" w:rsidR="004D72D3" w:rsidRDefault="00AD42B4">
      <w:pPr>
        <w:pStyle w:val="Heading3"/>
        <w:spacing w:before="89"/>
        <w:ind w:left="1756" w:right="1509"/>
        <w:jc w:val="center"/>
        <w:rPr>
          <w:u w:val="none"/>
        </w:rPr>
      </w:pPr>
      <w:r>
        <w:rPr>
          <w:u w:val="thick"/>
        </w:rPr>
        <w:t>APPLICATION FORM FOR GRANT OF FUNDS</w:t>
      </w:r>
    </w:p>
    <w:p w14:paraId="1BDBE5B2" w14:textId="77777777" w:rsidR="004D72D3" w:rsidRDefault="004D72D3">
      <w:pPr>
        <w:pStyle w:val="BodyText"/>
        <w:spacing w:before="2"/>
        <w:rPr>
          <w:b/>
          <w:sz w:val="25"/>
        </w:rPr>
      </w:pPr>
    </w:p>
    <w:tbl>
      <w:tblPr>
        <w:tblW w:w="0" w:type="auto"/>
        <w:tblInd w:w="21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58"/>
        <w:gridCol w:w="1976"/>
        <w:gridCol w:w="583"/>
        <w:gridCol w:w="1637"/>
        <w:gridCol w:w="1648"/>
      </w:tblGrid>
      <w:tr w:rsidR="004D72D3" w14:paraId="4BB4E41F" w14:textId="77777777">
        <w:trPr>
          <w:trHeight w:val="580"/>
        </w:trPr>
        <w:tc>
          <w:tcPr>
            <w:tcW w:w="2758" w:type="dxa"/>
          </w:tcPr>
          <w:p w14:paraId="5E078BAB" w14:textId="77777777" w:rsidR="004D72D3" w:rsidRDefault="00AD42B4">
            <w:pPr>
              <w:pStyle w:val="TableParagraph"/>
              <w:spacing w:before="156"/>
            </w:pPr>
            <w:r>
              <w:t>Name of Author/Researcher</w:t>
            </w:r>
          </w:p>
        </w:tc>
        <w:tc>
          <w:tcPr>
            <w:tcW w:w="5844" w:type="dxa"/>
            <w:gridSpan w:val="4"/>
          </w:tcPr>
          <w:p w14:paraId="62860D30" w14:textId="77777777" w:rsidR="004D72D3" w:rsidRDefault="00AD42B4">
            <w:pPr>
              <w:pStyle w:val="TableParagraph"/>
              <w:spacing w:before="133"/>
              <w:ind w:left="59"/>
              <w:rPr>
                <w:sz w:val="24"/>
              </w:rPr>
            </w:pPr>
            <w:r>
              <w:rPr>
                <w:sz w:val="24"/>
              </w:rPr>
              <w:t>Dr. Wazir Muhammad</w:t>
            </w:r>
          </w:p>
        </w:tc>
      </w:tr>
      <w:tr w:rsidR="004D72D3" w14:paraId="1E42AF51" w14:textId="77777777">
        <w:trPr>
          <w:trHeight w:val="546"/>
        </w:trPr>
        <w:tc>
          <w:tcPr>
            <w:tcW w:w="2758" w:type="dxa"/>
          </w:tcPr>
          <w:p w14:paraId="75A05280" w14:textId="77777777" w:rsidR="004D72D3" w:rsidRDefault="00AD42B4">
            <w:pPr>
              <w:pStyle w:val="TableParagraph"/>
              <w:spacing w:before="140"/>
            </w:pPr>
            <w:r>
              <w:t>Designation</w:t>
            </w:r>
          </w:p>
        </w:tc>
        <w:tc>
          <w:tcPr>
            <w:tcW w:w="5844" w:type="dxa"/>
            <w:gridSpan w:val="4"/>
          </w:tcPr>
          <w:p w14:paraId="2289DF27" w14:textId="1B8EFCF4" w:rsidR="004D72D3" w:rsidRDefault="00213E0D">
            <w:pPr>
              <w:pStyle w:val="TableParagraph"/>
              <w:spacing w:before="118"/>
              <w:ind w:left="59"/>
              <w:rPr>
                <w:sz w:val="24"/>
              </w:rPr>
            </w:pPr>
            <w:r>
              <w:rPr>
                <w:sz w:val="24"/>
              </w:rPr>
              <w:t>Assistant Professor</w:t>
            </w:r>
          </w:p>
        </w:tc>
      </w:tr>
      <w:tr w:rsidR="004D72D3" w14:paraId="58E2854D" w14:textId="77777777">
        <w:trPr>
          <w:trHeight w:val="583"/>
        </w:trPr>
        <w:tc>
          <w:tcPr>
            <w:tcW w:w="2758" w:type="dxa"/>
          </w:tcPr>
          <w:p w14:paraId="7F4C6939" w14:textId="77777777" w:rsidR="004D72D3" w:rsidRDefault="00AD42B4">
            <w:pPr>
              <w:pStyle w:val="TableParagraph"/>
              <w:spacing w:before="156"/>
            </w:pPr>
            <w:r>
              <w:t>Department</w:t>
            </w:r>
          </w:p>
        </w:tc>
        <w:tc>
          <w:tcPr>
            <w:tcW w:w="5844" w:type="dxa"/>
            <w:gridSpan w:val="4"/>
          </w:tcPr>
          <w:p w14:paraId="316DB5C1" w14:textId="500AF538" w:rsidR="004D72D3" w:rsidRDefault="00213E0D">
            <w:pPr>
              <w:pStyle w:val="TableParagraph"/>
              <w:spacing w:before="135"/>
              <w:ind w:left="59"/>
              <w:rPr>
                <w:sz w:val="24"/>
              </w:rPr>
            </w:pPr>
            <w:r>
              <w:rPr>
                <w:sz w:val="24"/>
              </w:rPr>
              <w:t xml:space="preserve">Biomedical </w:t>
            </w:r>
            <w:r w:rsidR="00AD42B4">
              <w:rPr>
                <w:sz w:val="24"/>
              </w:rPr>
              <w:t>Engineering Department</w:t>
            </w:r>
          </w:p>
        </w:tc>
      </w:tr>
      <w:tr w:rsidR="004D72D3" w14:paraId="6E9599E7" w14:textId="77777777">
        <w:trPr>
          <w:trHeight w:val="671"/>
        </w:trPr>
        <w:tc>
          <w:tcPr>
            <w:tcW w:w="2758" w:type="dxa"/>
          </w:tcPr>
          <w:p w14:paraId="0520D329" w14:textId="77777777" w:rsidR="004D72D3" w:rsidRDefault="00AD42B4">
            <w:pPr>
              <w:pStyle w:val="TableParagraph"/>
              <w:spacing w:before="142"/>
            </w:pPr>
            <w:r>
              <w:t>Contact Number</w:t>
            </w:r>
          </w:p>
        </w:tc>
        <w:tc>
          <w:tcPr>
            <w:tcW w:w="5844" w:type="dxa"/>
            <w:gridSpan w:val="4"/>
          </w:tcPr>
          <w:p w14:paraId="57518CDB" w14:textId="77777777" w:rsidR="004D72D3" w:rsidRDefault="00AD42B4">
            <w:pPr>
              <w:pStyle w:val="TableParagraph"/>
              <w:spacing w:before="118"/>
              <w:ind w:left="119"/>
              <w:rPr>
                <w:sz w:val="24"/>
              </w:rPr>
            </w:pPr>
            <w:r>
              <w:rPr>
                <w:sz w:val="24"/>
              </w:rPr>
              <w:t>0333-2634843</w:t>
            </w:r>
          </w:p>
        </w:tc>
      </w:tr>
      <w:tr w:rsidR="004D72D3" w14:paraId="6096D29F" w14:textId="77777777">
        <w:trPr>
          <w:trHeight w:val="687"/>
        </w:trPr>
        <w:tc>
          <w:tcPr>
            <w:tcW w:w="2758" w:type="dxa"/>
          </w:tcPr>
          <w:p w14:paraId="7C3E25C8" w14:textId="77777777" w:rsidR="004D72D3" w:rsidRDefault="00AD42B4">
            <w:pPr>
              <w:pStyle w:val="TableParagraph"/>
              <w:spacing w:before="156"/>
            </w:pPr>
            <w:r>
              <w:t>Email: Address</w:t>
            </w:r>
          </w:p>
        </w:tc>
        <w:tc>
          <w:tcPr>
            <w:tcW w:w="5844" w:type="dxa"/>
            <w:gridSpan w:val="4"/>
          </w:tcPr>
          <w:p w14:paraId="773C5507" w14:textId="77777777" w:rsidR="004D72D3" w:rsidRDefault="00000000">
            <w:pPr>
              <w:pStyle w:val="TableParagraph"/>
              <w:spacing w:before="135"/>
              <w:ind w:left="-1"/>
              <w:rPr>
                <w:sz w:val="24"/>
              </w:rPr>
            </w:pPr>
            <w:hyperlink r:id="rId8">
              <w:r w:rsidR="00AD42B4">
                <w:rPr>
                  <w:sz w:val="24"/>
                </w:rPr>
                <w:t>wazir.laghari@gmail.com</w:t>
              </w:r>
            </w:hyperlink>
          </w:p>
        </w:tc>
      </w:tr>
      <w:tr w:rsidR="004D72D3" w14:paraId="4FA718D2" w14:textId="77777777">
        <w:trPr>
          <w:trHeight w:val="668"/>
        </w:trPr>
        <w:tc>
          <w:tcPr>
            <w:tcW w:w="2758" w:type="dxa"/>
          </w:tcPr>
          <w:p w14:paraId="151AF8F4" w14:textId="77777777" w:rsidR="004D72D3" w:rsidRDefault="00AD42B4">
            <w:pPr>
              <w:pStyle w:val="TableParagraph"/>
              <w:spacing w:before="140"/>
            </w:pPr>
            <w:r>
              <w:t>Funds required for</w:t>
            </w:r>
          </w:p>
        </w:tc>
        <w:tc>
          <w:tcPr>
            <w:tcW w:w="5844" w:type="dxa"/>
            <w:gridSpan w:val="4"/>
          </w:tcPr>
          <w:p w14:paraId="46CD5E4A" w14:textId="77777777" w:rsidR="004D72D3" w:rsidRDefault="00AD42B4">
            <w:pPr>
              <w:pStyle w:val="TableParagraph"/>
              <w:spacing w:before="116"/>
              <w:ind w:left="119"/>
              <w:rPr>
                <w:sz w:val="24"/>
              </w:rPr>
            </w:pPr>
            <w:r>
              <w:rPr>
                <w:sz w:val="24"/>
              </w:rPr>
              <w:t>Remuneration of the published journal paper</w:t>
            </w:r>
          </w:p>
        </w:tc>
      </w:tr>
      <w:tr w:rsidR="004D72D3" w14:paraId="3104FAE4" w14:textId="77777777">
        <w:trPr>
          <w:trHeight w:val="687"/>
        </w:trPr>
        <w:tc>
          <w:tcPr>
            <w:tcW w:w="2758" w:type="dxa"/>
          </w:tcPr>
          <w:p w14:paraId="58700542" w14:textId="77777777" w:rsidR="004D72D3" w:rsidRDefault="00AD42B4">
            <w:pPr>
              <w:pStyle w:val="TableParagraph"/>
              <w:spacing w:before="159"/>
            </w:pPr>
            <w:r>
              <w:t>Title of Paper</w:t>
            </w:r>
          </w:p>
        </w:tc>
        <w:tc>
          <w:tcPr>
            <w:tcW w:w="5844" w:type="dxa"/>
            <w:gridSpan w:val="4"/>
          </w:tcPr>
          <w:p w14:paraId="5C868E11" w14:textId="2EE7F4E1" w:rsidR="004D72D3" w:rsidRPr="007B538A" w:rsidRDefault="00A032E1" w:rsidP="007B538A">
            <w:pPr>
              <w:pStyle w:val="NormalWeb"/>
            </w:pPr>
            <w:r w:rsidRPr="00A032E1">
              <w:rPr>
                <w:rFonts w:ascii="Times New Roman" w:hAnsi="Times New Roman" w:cs="Times New Roman"/>
                <w:szCs w:val="22"/>
                <w:lang w:bidi="en-US"/>
              </w:rPr>
              <w:t>RIMS: Residual-Inception Multiscale Image Super-Resolution Network</w:t>
            </w:r>
          </w:p>
        </w:tc>
      </w:tr>
      <w:tr w:rsidR="007B538A" w14:paraId="65FC94A3" w14:textId="77777777">
        <w:trPr>
          <w:trHeight w:val="580"/>
        </w:trPr>
        <w:tc>
          <w:tcPr>
            <w:tcW w:w="2758" w:type="dxa"/>
          </w:tcPr>
          <w:p w14:paraId="2719D911" w14:textId="77777777" w:rsidR="007B538A" w:rsidRDefault="007B538A" w:rsidP="007B538A">
            <w:pPr>
              <w:pStyle w:val="TableParagraph"/>
              <w:spacing w:before="159"/>
            </w:pPr>
            <w:r>
              <w:t>Title of Journal/Conference</w:t>
            </w:r>
          </w:p>
        </w:tc>
        <w:tc>
          <w:tcPr>
            <w:tcW w:w="5844" w:type="dxa"/>
            <w:gridSpan w:val="4"/>
          </w:tcPr>
          <w:p w14:paraId="25A92BA8" w14:textId="5DF2C28A" w:rsidR="007B538A" w:rsidRPr="00D3025D" w:rsidRDefault="00C86E33" w:rsidP="00C86E33">
            <w:pPr>
              <w:pStyle w:val="TableParagraph"/>
              <w:spacing w:before="114"/>
              <w:ind w:left="-1"/>
              <w:rPr>
                <w:sz w:val="20"/>
              </w:rPr>
            </w:pPr>
            <w:r w:rsidRPr="00C86E33">
              <w:rPr>
                <w:sz w:val="20"/>
              </w:rPr>
              <w:t>CMES</w:t>
            </w:r>
            <w:r>
              <w:rPr>
                <w:sz w:val="20"/>
              </w:rPr>
              <w:t xml:space="preserve"> </w:t>
            </w:r>
            <w:r w:rsidRPr="00C86E33">
              <w:rPr>
                <w:sz w:val="20"/>
              </w:rPr>
              <w:t>Computer Modeling in Engineering &amp; Sciences</w:t>
            </w:r>
          </w:p>
        </w:tc>
      </w:tr>
      <w:tr w:rsidR="007B538A" w14:paraId="22C8EBB7" w14:textId="77777777">
        <w:trPr>
          <w:trHeight w:val="549"/>
        </w:trPr>
        <w:tc>
          <w:tcPr>
            <w:tcW w:w="2758" w:type="dxa"/>
          </w:tcPr>
          <w:p w14:paraId="25DF0B6E" w14:textId="77777777" w:rsidR="007B538A" w:rsidRDefault="007B538A" w:rsidP="007B538A">
            <w:pPr>
              <w:pStyle w:val="TableParagraph"/>
              <w:spacing w:before="119"/>
              <w:rPr>
                <w:sz w:val="24"/>
              </w:rPr>
            </w:pPr>
            <w:r>
              <w:rPr>
                <w:sz w:val="24"/>
              </w:rPr>
              <w:t>ISSN No.</w:t>
            </w:r>
          </w:p>
        </w:tc>
        <w:tc>
          <w:tcPr>
            <w:tcW w:w="2559" w:type="dxa"/>
            <w:gridSpan w:val="2"/>
          </w:tcPr>
          <w:p w14:paraId="78C6491C" w14:textId="34053071" w:rsidR="007B538A" w:rsidRPr="00C24906" w:rsidRDefault="00C86E33" w:rsidP="003947EC">
            <w:pPr>
              <w:pStyle w:val="TableParagraph"/>
              <w:spacing w:before="119"/>
              <w:ind w:left="359"/>
              <w:jc w:val="center"/>
              <w:rPr>
                <w:sz w:val="24"/>
              </w:rPr>
            </w:pPr>
            <w:r w:rsidRPr="00C86E33">
              <w:t>1526-1506</w:t>
            </w:r>
          </w:p>
        </w:tc>
        <w:tc>
          <w:tcPr>
            <w:tcW w:w="1637" w:type="dxa"/>
          </w:tcPr>
          <w:p w14:paraId="69EFA251" w14:textId="77777777" w:rsidR="007B538A" w:rsidRDefault="007B538A" w:rsidP="007B538A">
            <w:pPr>
              <w:pStyle w:val="TableParagraph"/>
              <w:spacing w:before="140"/>
              <w:ind w:left="97"/>
            </w:pPr>
            <w:r>
              <w:t>Impact Factor</w:t>
            </w:r>
          </w:p>
        </w:tc>
        <w:tc>
          <w:tcPr>
            <w:tcW w:w="1648" w:type="dxa"/>
          </w:tcPr>
          <w:p w14:paraId="2932F40A" w14:textId="7407A6AF" w:rsidR="007B538A" w:rsidRDefault="003B6BFC" w:rsidP="007B538A">
            <w:pPr>
              <w:pStyle w:val="TableParagraph"/>
              <w:ind w:left="0"/>
            </w:pPr>
            <w:r>
              <w:t>2.027</w:t>
            </w:r>
          </w:p>
        </w:tc>
      </w:tr>
      <w:tr w:rsidR="007B538A" w14:paraId="26286912" w14:textId="77777777">
        <w:trPr>
          <w:trHeight w:val="580"/>
        </w:trPr>
        <w:tc>
          <w:tcPr>
            <w:tcW w:w="2758" w:type="dxa"/>
          </w:tcPr>
          <w:p w14:paraId="11079B48" w14:textId="77777777" w:rsidR="007B538A" w:rsidRDefault="007B538A" w:rsidP="007B538A">
            <w:pPr>
              <w:pStyle w:val="TableParagraph"/>
              <w:spacing w:before="159"/>
            </w:pPr>
            <w:r>
              <w:t>Volume No.</w:t>
            </w:r>
          </w:p>
        </w:tc>
        <w:tc>
          <w:tcPr>
            <w:tcW w:w="2559" w:type="dxa"/>
            <w:gridSpan w:val="2"/>
          </w:tcPr>
          <w:p w14:paraId="6BDCDDCA" w14:textId="7793E669" w:rsidR="007B538A" w:rsidRDefault="003947EC" w:rsidP="005908F0">
            <w:pPr>
              <w:pStyle w:val="TableParagraph"/>
              <w:spacing w:before="135"/>
              <w:ind w:left="119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637" w:type="dxa"/>
          </w:tcPr>
          <w:p w14:paraId="133576E9" w14:textId="77777777" w:rsidR="007B538A" w:rsidRDefault="007B538A" w:rsidP="007B538A">
            <w:pPr>
              <w:pStyle w:val="TableParagraph"/>
              <w:spacing w:before="159"/>
              <w:ind w:left="97"/>
            </w:pPr>
            <w:r>
              <w:t>Issue No.</w:t>
            </w:r>
          </w:p>
        </w:tc>
        <w:tc>
          <w:tcPr>
            <w:tcW w:w="1648" w:type="dxa"/>
          </w:tcPr>
          <w:p w14:paraId="051F8B1C" w14:textId="646ECF38" w:rsidR="007B538A" w:rsidRDefault="005908F0" w:rsidP="007B538A">
            <w:pPr>
              <w:pStyle w:val="TableParagraph"/>
              <w:spacing w:before="114"/>
              <w:ind w:left="59"/>
              <w:rPr>
                <w:sz w:val="26"/>
              </w:rPr>
            </w:pPr>
            <w:r>
              <w:rPr>
                <w:sz w:val="26"/>
              </w:rPr>
              <w:t>1</w:t>
            </w:r>
            <w:r w:rsidR="003947EC">
              <w:rPr>
                <w:sz w:val="26"/>
              </w:rPr>
              <w:t>36</w:t>
            </w:r>
          </w:p>
        </w:tc>
      </w:tr>
      <w:tr w:rsidR="005908F0" w14:paraId="54E429C7" w14:textId="77777777">
        <w:trPr>
          <w:trHeight w:val="433"/>
        </w:trPr>
        <w:tc>
          <w:tcPr>
            <w:tcW w:w="2758" w:type="dxa"/>
            <w:vMerge w:val="restart"/>
          </w:tcPr>
          <w:p w14:paraId="77539E58" w14:textId="77777777" w:rsidR="005908F0" w:rsidRDefault="005908F0" w:rsidP="005908F0">
            <w:pPr>
              <w:pStyle w:val="TableParagraph"/>
              <w:ind w:left="0"/>
              <w:rPr>
                <w:b/>
                <w:sz w:val="24"/>
              </w:rPr>
            </w:pPr>
          </w:p>
          <w:p w14:paraId="5DEE88C2" w14:textId="77777777" w:rsidR="005908F0" w:rsidRDefault="005908F0" w:rsidP="005908F0">
            <w:pPr>
              <w:pStyle w:val="TableParagraph"/>
              <w:spacing w:before="161"/>
              <w:ind w:left="66"/>
            </w:pPr>
            <w:r>
              <w:t>URL:</w:t>
            </w:r>
          </w:p>
        </w:tc>
        <w:tc>
          <w:tcPr>
            <w:tcW w:w="2559" w:type="dxa"/>
            <w:gridSpan w:val="2"/>
            <w:tcBorders>
              <w:bottom w:val="single" w:sz="4" w:space="0" w:color="0462C1"/>
            </w:tcBorders>
          </w:tcPr>
          <w:p w14:paraId="069EE6FF" w14:textId="5D7BB7A6" w:rsidR="005908F0" w:rsidRDefault="003B6BFC" w:rsidP="005908F0">
            <w:pPr>
              <w:pStyle w:val="TableParagraph"/>
              <w:spacing w:line="183" w:lineRule="exact"/>
              <w:ind w:left="-1"/>
              <w:rPr>
                <w:sz w:val="20"/>
              </w:rPr>
            </w:pPr>
            <w:hyperlink r:id="rId9" w:history="1">
              <w:r w:rsidRPr="003278D3">
                <w:rPr>
                  <w:rStyle w:val="Hyperlink"/>
                  <w:sz w:val="20"/>
                </w:rPr>
                <w:t>https://www.techscience.com/CMES/v136n2/51590/html</w:t>
              </w:r>
            </w:hyperlink>
            <w:r>
              <w:rPr>
                <w:sz w:val="20"/>
              </w:rPr>
              <w:t xml:space="preserve"> </w:t>
            </w:r>
          </w:p>
        </w:tc>
        <w:tc>
          <w:tcPr>
            <w:tcW w:w="1637" w:type="dxa"/>
            <w:vMerge w:val="restart"/>
          </w:tcPr>
          <w:p w14:paraId="1910762B" w14:textId="77777777" w:rsidR="005908F0" w:rsidRDefault="005908F0" w:rsidP="005908F0">
            <w:pPr>
              <w:pStyle w:val="TableParagraph"/>
              <w:ind w:left="0"/>
              <w:rPr>
                <w:b/>
                <w:sz w:val="24"/>
              </w:rPr>
            </w:pPr>
          </w:p>
          <w:p w14:paraId="27920592" w14:textId="77777777" w:rsidR="005908F0" w:rsidRDefault="005908F0" w:rsidP="005908F0">
            <w:pPr>
              <w:pStyle w:val="TableParagraph"/>
              <w:spacing w:before="161"/>
              <w:ind w:left="107"/>
            </w:pPr>
            <w:r>
              <w:t>Page Nos.</w:t>
            </w:r>
          </w:p>
        </w:tc>
        <w:tc>
          <w:tcPr>
            <w:tcW w:w="1648" w:type="dxa"/>
            <w:vMerge w:val="restart"/>
          </w:tcPr>
          <w:p w14:paraId="27EC837D" w14:textId="77777777" w:rsidR="005908F0" w:rsidRPr="001857C5" w:rsidRDefault="005908F0" w:rsidP="005908F0">
            <w:pPr>
              <w:pStyle w:val="TableParagraph"/>
              <w:spacing w:before="11"/>
              <w:ind w:left="0"/>
            </w:pPr>
          </w:p>
          <w:p w14:paraId="377D16E5" w14:textId="7855431C" w:rsidR="005908F0" w:rsidRDefault="003947EC" w:rsidP="005908F0">
            <w:pPr>
              <w:pStyle w:val="TableParagraph"/>
              <w:ind w:left="59"/>
              <w:rPr>
                <w:sz w:val="24"/>
              </w:rPr>
            </w:pPr>
            <w:r>
              <w:rPr>
                <w:rFonts w:ascii="Helvetica" w:hAnsi="Helvetica" w:cs="Helvetica"/>
                <w:color w:val="606060"/>
                <w:sz w:val="21"/>
                <w:szCs w:val="21"/>
                <w:shd w:val="clear" w:color="auto" w:fill="FFFFFF"/>
              </w:rPr>
              <w:t>1121-1142</w:t>
            </w:r>
          </w:p>
        </w:tc>
      </w:tr>
      <w:tr w:rsidR="005908F0" w14:paraId="4226857A" w14:textId="77777777">
        <w:trPr>
          <w:trHeight w:val="210"/>
        </w:trPr>
        <w:tc>
          <w:tcPr>
            <w:tcW w:w="2758" w:type="dxa"/>
            <w:vMerge/>
            <w:tcBorders>
              <w:top w:val="nil"/>
            </w:tcBorders>
          </w:tcPr>
          <w:p w14:paraId="5023A849" w14:textId="77777777" w:rsidR="005908F0" w:rsidRDefault="005908F0" w:rsidP="005908F0">
            <w:pPr>
              <w:rPr>
                <w:sz w:val="2"/>
                <w:szCs w:val="2"/>
              </w:rPr>
            </w:pPr>
          </w:p>
        </w:tc>
        <w:tc>
          <w:tcPr>
            <w:tcW w:w="2559" w:type="dxa"/>
            <w:gridSpan w:val="2"/>
            <w:tcBorders>
              <w:top w:val="single" w:sz="4" w:space="0" w:color="0462C1"/>
              <w:bottom w:val="nil"/>
            </w:tcBorders>
          </w:tcPr>
          <w:p w14:paraId="02FBCF11" w14:textId="08F739DB" w:rsidR="005908F0" w:rsidRDefault="005908F0" w:rsidP="005908F0">
            <w:pPr>
              <w:pStyle w:val="TableParagraph"/>
              <w:spacing w:before="7" w:line="183" w:lineRule="exact"/>
              <w:ind w:left="-1"/>
              <w:rPr>
                <w:sz w:val="20"/>
              </w:rPr>
            </w:pPr>
          </w:p>
        </w:tc>
        <w:tc>
          <w:tcPr>
            <w:tcW w:w="1637" w:type="dxa"/>
            <w:vMerge/>
            <w:tcBorders>
              <w:top w:val="nil"/>
            </w:tcBorders>
          </w:tcPr>
          <w:p w14:paraId="11436ACA" w14:textId="77777777" w:rsidR="005908F0" w:rsidRDefault="005908F0" w:rsidP="005908F0">
            <w:pPr>
              <w:rPr>
                <w:sz w:val="2"/>
                <w:szCs w:val="2"/>
              </w:rPr>
            </w:pPr>
          </w:p>
        </w:tc>
        <w:tc>
          <w:tcPr>
            <w:tcW w:w="1648" w:type="dxa"/>
            <w:vMerge/>
            <w:tcBorders>
              <w:top w:val="nil"/>
            </w:tcBorders>
          </w:tcPr>
          <w:p w14:paraId="62646FEB" w14:textId="77777777" w:rsidR="005908F0" w:rsidRDefault="005908F0" w:rsidP="005908F0">
            <w:pPr>
              <w:rPr>
                <w:sz w:val="2"/>
                <w:szCs w:val="2"/>
              </w:rPr>
            </w:pPr>
          </w:p>
        </w:tc>
      </w:tr>
      <w:tr w:rsidR="007B538A" w14:paraId="630CD5F8" w14:textId="77777777">
        <w:trPr>
          <w:trHeight w:val="157"/>
        </w:trPr>
        <w:tc>
          <w:tcPr>
            <w:tcW w:w="2758" w:type="dxa"/>
            <w:vMerge/>
            <w:tcBorders>
              <w:top w:val="nil"/>
            </w:tcBorders>
          </w:tcPr>
          <w:p w14:paraId="5ADB83DE" w14:textId="77777777" w:rsidR="007B538A" w:rsidRDefault="007B538A" w:rsidP="007B538A">
            <w:pPr>
              <w:rPr>
                <w:sz w:val="2"/>
                <w:szCs w:val="2"/>
              </w:rPr>
            </w:pPr>
          </w:p>
        </w:tc>
        <w:tc>
          <w:tcPr>
            <w:tcW w:w="1976" w:type="dxa"/>
            <w:tcBorders>
              <w:top w:val="single" w:sz="4" w:space="0" w:color="0462C1"/>
              <w:right w:val="nil"/>
            </w:tcBorders>
          </w:tcPr>
          <w:p w14:paraId="325EC0BA" w14:textId="77777777" w:rsidR="007B538A" w:rsidRDefault="007B538A" w:rsidP="007B538A">
            <w:pPr>
              <w:pStyle w:val="TableParagraph"/>
              <w:ind w:left="0"/>
              <w:rPr>
                <w:sz w:val="10"/>
              </w:rPr>
            </w:pPr>
          </w:p>
        </w:tc>
        <w:tc>
          <w:tcPr>
            <w:tcW w:w="583" w:type="dxa"/>
            <w:tcBorders>
              <w:top w:val="nil"/>
              <w:left w:val="nil"/>
            </w:tcBorders>
          </w:tcPr>
          <w:p w14:paraId="78147AAE" w14:textId="77777777" w:rsidR="007B538A" w:rsidRDefault="007B538A" w:rsidP="007B538A">
            <w:pPr>
              <w:pStyle w:val="TableParagraph"/>
              <w:ind w:left="0"/>
              <w:rPr>
                <w:sz w:val="10"/>
              </w:rPr>
            </w:pPr>
          </w:p>
        </w:tc>
        <w:tc>
          <w:tcPr>
            <w:tcW w:w="1637" w:type="dxa"/>
            <w:vMerge/>
            <w:tcBorders>
              <w:top w:val="nil"/>
            </w:tcBorders>
          </w:tcPr>
          <w:p w14:paraId="44B3609E" w14:textId="77777777" w:rsidR="007B538A" w:rsidRDefault="007B538A" w:rsidP="007B538A">
            <w:pPr>
              <w:rPr>
                <w:sz w:val="2"/>
                <w:szCs w:val="2"/>
              </w:rPr>
            </w:pPr>
          </w:p>
        </w:tc>
        <w:tc>
          <w:tcPr>
            <w:tcW w:w="1648" w:type="dxa"/>
            <w:vMerge/>
            <w:tcBorders>
              <w:top w:val="nil"/>
            </w:tcBorders>
          </w:tcPr>
          <w:p w14:paraId="308E6D88" w14:textId="77777777" w:rsidR="007B538A" w:rsidRDefault="007B538A" w:rsidP="007B538A">
            <w:pPr>
              <w:rPr>
                <w:sz w:val="2"/>
                <w:szCs w:val="2"/>
              </w:rPr>
            </w:pPr>
          </w:p>
        </w:tc>
      </w:tr>
      <w:tr w:rsidR="007B538A" w14:paraId="4F06489E" w14:textId="77777777">
        <w:trPr>
          <w:trHeight w:val="544"/>
        </w:trPr>
        <w:tc>
          <w:tcPr>
            <w:tcW w:w="2758" w:type="dxa"/>
          </w:tcPr>
          <w:p w14:paraId="7E796395" w14:textId="77777777" w:rsidR="007B538A" w:rsidRDefault="007B538A" w:rsidP="007B538A">
            <w:pPr>
              <w:pStyle w:val="TableParagraph"/>
              <w:spacing w:before="142"/>
            </w:pPr>
            <w:r>
              <w:t>Organized/Published by</w:t>
            </w:r>
          </w:p>
        </w:tc>
        <w:tc>
          <w:tcPr>
            <w:tcW w:w="5844" w:type="dxa"/>
            <w:gridSpan w:val="4"/>
          </w:tcPr>
          <w:p w14:paraId="7B06CD7E" w14:textId="6663AECC" w:rsidR="007B538A" w:rsidRDefault="00D15C2D" w:rsidP="007B538A">
            <w:pPr>
              <w:pStyle w:val="TableParagraph"/>
              <w:spacing w:line="210" w:lineRule="exact"/>
              <w:ind w:left="-1"/>
              <w:rPr>
                <w:sz w:val="20"/>
              </w:rPr>
            </w:pPr>
            <w:r w:rsidRPr="00D15C2D">
              <w:rPr>
                <w:sz w:val="20"/>
              </w:rPr>
              <w:t>Tech Science Press</w:t>
            </w:r>
            <w:r>
              <w:rPr>
                <w:rFonts w:ascii="Helvetica" w:hAnsi="Helvetica" w:cs="Helvetica"/>
                <w:color w:val="606060"/>
                <w:sz w:val="21"/>
                <w:szCs w:val="21"/>
                <w:shd w:val="clear" w:color="auto" w:fill="FFFFFF"/>
              </w:rPr>
              <w:t> </w:t>
            </w:r>
          </w:p>
        </w:tc>
      </w:tr>
      <w:tr w:rsidR="007B538A" w14:paraId="40F26496" w14:textId="77777777">
        <w:trPr>
          <w:trHeight w:val="572"/>
        </w:trPr>
        <w:tc>
          <w:tcPr>
            <w:tcW w:w="2758" w:type="dxa"/>
          </w:tcPr>
          <w:p w14:paraId="3F1CBA54" w14:textId="77777777" w:rsidR="007B538A" w:rsidRDefault="007B538A" w:rsidP="007B538A">
            <w:pPr>
              <w:pStyle w:val="TableParagraph"/>
              <w:spacing w:before="156"/>
            </w:pPr>
            <w:r>
              <w:t>Date for registration</w:t>
            </w:r>
          </w:p>
        </w:tc>
        <w:tc>
          <w:tcPr>
            <w:tcW w:w="5844" w:type="dxa"/>
            <w:gridSpan w:val="4"/>
          </w:tcPr>
          <w:p w14:paraId="4C24F5B1" w14:textId="2ABE799F" w:rsidR="007B538A" w:rsidRDefault="00315C3B" w:rsidP="007B538A">
            <w:pPr>
              <w:pStyle w:val="TableParagraph"/>
              <w:spacing w:before="135"/>
              <w:ind w:left="59"/>
              <w:rPr>
                <w:sz w:val="24"/>
              </w:rPr>
            </w:pPr>
            <w:r>
              <w:t xml:space="preserve">15, May, </w:t>
            </w:r>
            <w:r w:rsidR="001857C5">
              <w:t>2022</w:t>
            </w:r>
          </w:p>
        </w:tc>
      </w:tr>
      <w:tr w:rsidR="007B538A" w14:paraId="4F2FAAA1" w14:textId="77777777">
        <w:trPr>
          <w:trHeight w:val="436"/>
        </w:trPr>
        <w:tc>
          <w:tcPr>
            <w:tcW w:w="2758" w:type="dxa"/>
          </w:tcPr>
          <w:p w14:paraId="2E09ADCD" w14:textId="77777777" w:rsidR="007B538A" w:rsidRDefault="007B538A" w:rsidP="007B538A">
            <w:pPr>
              <w:pStyle w:val="TableParagraph"/>
              <w:spacing w:before="22"/>
            </w:pPr>
            <w:r>
              <w:t>Date for acceptance</w:t>
            </w:r>
          </w:p>
        </w:tc>
        <w:tc>
          <w:tcPr>
            <w:tcW w:w="5844" w:type="dxa"/>
            <w:gridSpan w:val="4"/>
          </w:tcPr>
          <w:p w14:paraId="445D6D1C" w14:textId="1EABDCDF" w:rsidR="007B538A" w:rsidRDefault="00315C3B" w:rsidP="007B538A">
            <w:pPr>
              <w:pStyle w:val="TableParagraph"/>
              <w:spacing w:line="275" w:lineRule="exact"/>
              <w:ind w:left="59"/>
              <w:rPr>
                <w:sz w:val="24"/>
              </w:rPr>
            </w:pPr>
            <w:r>
              <w:t>24 June, 2022</w:t>
            </w:r>
          </w:p>
        </w:tc>
      </w:tr>
      <w:tr w:rsidR="007B538A" w14:paraId="37DA4BDE" w14:textId="77777777">
        <w:trPr>
          <w:trHeight w:val="582"/>
        </w:trPr>
        <w:tc>
          <w:tcPr>
            <w:tcW w:w="2758" w:type="dxa"/>
          </w:tcPr>
          <w:p w14:paraId="72B1CC0F" w14:textId="77777777" w:rsidR="007B538A" w:rsidRDefault="007B538A" w:rsidP="007B538A">
            <w:pPr>
              <w:pStyle w:val="TableParagraph"/>
              <w:spacing w:before="157"/>
            </w:pPr>
            <w:r>
              <w:t>Date for publication</w:t>
            </w:r>
          </w:p>
        </w:tc>
        <w:tc>
          <w:tcPr>
            <w:tcW w:w="5844" w:type="dxa"/>
            <w:gridSpan w:val="4"/>
          </w:tcPr>
          <w:p w14:paraId="29EE5908" w14:textId="4AF634E0" w:rsidR="007B538A" w:rsidRDefault="003A511D" w:rsidP="007B538A">
            <w:pPr>
              <w:pStyle w:val="TableParagraph"/>
              <w:spacing w:before="136"/>
              <w:ind w:left="59"/>
              <w:rPr>
                <w:sz w:val="24"/>
              </w:rPr>
            </w:pPr>
            <w:r>
              <w:t>06 February, 2023</w:t>
            </w:r>
          </w:p>
        </w:tc>
      </w:tr>
    </w:tbl>
    <w:p w14:paraId="4C9D53D2" w14:textId="77777777" w:rsidR="004D72D3" w:rsidRDefault="004D72D3">
      <w:pPr>
        <w:pStyle w:val="BodyText"/>
        <w:spacing w:before="6"/>
        <w:rPr>
          <w:b/>
          <w:sz w:val="34"/>
        </w:rPr>
      </w:pPr>
    </w:p>
    <w:p w14:paraId="4AA586C4" w14:textId="77777777" w:rsidR="004D72D3" w:rsidRDefault="00AD42B4">
      <w:pPr>
        <w:ind w:left="5742"/>
        <w:rPr>
          <w:b/>
        </w:rPr>
      </w:pPr>
      <w:r>
        <w:rPr>
          <w:b/>
        </w:rPr>
        <w:t>Signature of Author/Researcher</w:t>
      </w:r>
    </w:p>
    <w:p w14:paraId="4B2FE11F" w14:textId="77777777" w:rsidR="004D72D3" w:rsidRDefault="004D72D3">
      <w:pPr>
        <w:sectPr w:rsidR="004D72D3">
          <w:type w:val="continuous"/>
          <w:pgSz w:w="11900" w:h="16840"/>
          <w:pgMar w:top="820" w:right="1260" w:bottom="280" w:left="1680" w:header="720" w:footer="720" w:gutter="0"/>
          <w:cols w:space="720"/>
        </w:sectPr>
      </w:pPr>
    </w:p>
    <w:p w14:paraId="06DC4CE3" w14:textId="77777777" w:rsidR="004D72D3" w:rsidRDefault="00AD42B4">
      <w:pPr>
        <w:spacing w:before="63"/>
        <w:ind w:left="2501"/>
        <w:rPr>
          <w:b/>
          <w:sz w:val="28"/>
        </w:rPr>
      </w:pPr>
      <w:r>
        <w:rPr>
          <w:b/>
          <w:sz w:val="28"/>
          <w:u w:val="thick"/>
        </w:rPr>
        <w:lastRenderedPageBreak/>
        <w:t>UNDERTAKING BY THE APPLICANT</w:t>
      </w:r>
    </w:p>
    <w:p w14:paraId="4C7E6626" w14:textId="77777777" w:rsidR="004D72D3" w:rsidRDefault="004D72D3">
      <w:pPr>
        <w:pStyle w:val="BodyText"/>
        <w:rPr>
          <w:b/>
          <w:sz w:val="20"/>
        </w:rPr>
      </w:pPr>
    </w:p>
    <w:p w14:paraId="282196CC" w14:textId="77777777" w:rsidR="004D72D3" w:rsidRDefault="004D72D3">
      <w:pPr>
        <w:pStyle w:val="BodyText"/>
        <w:rPr>
          <w:b/>
          <w:sz w:val="27"/>
        </w:rPr>
      </w:pPr>
    </w:p>
    <w:p w14:paraId="2BA2E587" w14:textId="77777777" w:rsidR="004D72D3" w:rsidRDefault="00AD42B4">
      <w:pPr>
        <w:spacing w:before="92"/>
        <w:ind w:left="199"/>
      </w:pPr>
      <w:r>
        <w:t>I do hereby undertake and affirm that:</w:t>
      </w:r>
    </w:p>
    <w:p w14:paraId="234C4895" w14:textId="77777777" w:rsidR="004D72D3" w:rsidRDefault="004D72D3">
      <w:pPr>
        <w:pStyle w:val="BodyText"/>
        <w:spacing w:before="9"/>
        <w:rPr>
          <w:sz w:val="23"/>
        </w:rPr>
      </w:pPr>
    </w:p>
    <w:p w14:paraId="40893C1E" w14:textId="77777777" w:rsidR="004D72D3" w:rsidRDefault="00AD42B4">
      <w:pPr>
        <w:spacing w:line="234" w:lineRule="exact"/>
        <w:ind w:left="192"/>
        <w:rPr>
          <w:rFonts w:ascii="Symbol" w:hAnsi="Symbol"/>
          <w:sz w:val="27"/>
        </w:rPr>
      </w:pPr>
      <w:r>
        <w:rPr>
          <w:rFonts w:ascii="Symbol" w:hAnsi="Symbol"/>
          <w:sz w:val="27"/>
        </w:rPr>
        <w:t></w:t>
      </w:r>
    </w:p>
    <w:p w14:paraId="6BD42961" w14:textId="77777777" w:rsidR="004D72D3" w:rsidRDefault="00AD42B4">
      <w:pPr>
        <w:pStyle w:val="BodyText"/>
        <w:spacing w:before="37" w:line="184" w:lineRule="auto"/>
        <w:ind w:left="559" w:right="154"/>
        <w:jc w:val="both"/>
      </w:pPr>
      <w:r>
        <w:t>The substance of the research paper being submitted is based on the original research conducted by me/us. In case any plagiarism is proved, apart from penalties imposed, I shall refund entire amount of grant.</w:t>
      </w:r>
    </w:p>
    <w:p w14:paraId="45447050" w14:textId="77777777" w:rsidR="004D72D3" w:rsidRDefault="00AD42B4">
      <w:pPr>
        <w:spacing w:line="234" w:lineRule="exact"/>
        <w:ind w:left="192"/>
        <w:rPr>
          <w:rFonts w:ascii="Symbol" w:hAnsi="Symbol"/>
          <w:sz w:val="27"/>
        </w:rPr>
      </w:pPr>
      <w:r>
        <w:rPr>
          <w:rFonts w:ascii="Symbol" w:hAnsi="Symbol"/>
          <w:sz w:val="27"/>
        </w:rPr>
        <w:t></w:t>
      </w:r>
    </w:p>
    <w:p w14:paraId="6D95937D" w14:textId="77777777" w:rsidR="004D72D3" w:rsidRDefault="00AD42B4">
      <w:pPr>
        <w:pStyle w:val="BodyText"/>
        <w:spacing w:line="187" w:lineRule="auto"/>
        <w:ind w:left="559" w:right="159"/>
        <w:jc w:val="both"/>
      </w:pPr>
      <w:r>
        <w:t xml:space="preserve">The paper has not been presented before in any conference/workshop etc. </w:t>
      </w:r>
      <w:proofErr w:type="gramStart"/>
      <w:r>
        <w:t>and also</w:t>
      </w:r>
      <w:proofErr w:type="gramEnd"/>
      <w:r>
        <w:t xml:space="preserve"> has not been published elsewhere.</w:t>
      </w:r>
    </w:p>
    <w:p w14:paraId="1E4807DE" w14:textId="77777777" w:rsidR="004D72D3" w:rsidRDefault="00AD42B4">
      <w:pPr>
        <w:pStyle w:val="Heading2"/>
        <w:spacing w:line="230" w:lineRule="exact"/>
      </w:pPr>
      <w:r>
        <w:t></w:t>
      </w:r>
    </w:p>
    <w:p w14:paraId="4C628107" w14:textId="77777777" w:rsidR="004D72D3" w:rsidRDefault="00AD42B4">
      <w:pPr>
        <w:pStyle w:val="BodyText"/>
        <w:spacing w:line="187" w:lineRule="auto"/>
        <w:ind w:left="559" w:right="151"/>
        <w:jc w:val="both"/>
      </w:pPr>
      <w:r>
        <w:t>All the information provided above is true so the best of my knowledge and belief. If the funds provided, I shall solely be responsible for its proper utilization, adjustment with receipts of expenditure and refund in case of default.</w:t>
      </w:r>
    </w:p>
    <w:p w14:paraId="79FCB7EA" w14:textId="77777777" w:rsidR="004D72D3" w:rsidRDefault="00AD42B4">
      <w:pPr>
        <w:spacing w:line="293" w:lineRule="exact"/>
        <w:ind w:left="192"/>
        <w:rPr>
          <w:rFonts w:ascii="Symbol" w:hAnsi="Symbol"/>
          <w:sz w:val="29"/>
        </w:rPr>
      </w:pPr>
      <w:r>
        <w:rPr>
          <w:rFonts w:ascii="Symbol" w:hAnsi="Symbol"/>
          <w:sz w:val="29"/>
        </w:rPr>
        <w:t></w:t>
      </w:r>
    </w:p>
    <w:p w14:paraId="6F288C0F" w14:textId="77777777" w:rsidR="004D72D3" w:rsidRDefault="00AD42B4">
      <w:pPr>
        <w:spacing w:line="194" w:lineRule="exact"/>
        <w:ind w:left="559"/>
        <w:jc w:val="both"/>
      </w:pPr>
      <w:r>
        <w:t>All the supporting documents submitted and authenticated.</w:t>
      </w:r>
    </w:p>
    <w:p w14:paraId="019205A0" w14:textId="77777777" w:rsidR="004D72D3" w:rsidRDefault="004D72D3">
      <w:pPr>
        <w:pStyle w:val="BodyText"/>
        <w:spacing w:before="5"/>
        <w:rPr>
          <w:sz w:val="14"/>
        </w:rPr>
      </w:pPr>
    </w:p>
    <w:p w14:paraId="59EE8D6F" w14:textId="77777777" w:rsidR="004D72D3" w:rsidRDefault="00AD42B4">
      <w:pPr>
        <w:spacing w:before="88"/>
        <w:ind w:left="199"/>
        <w:rPr>
          <w:b/>
          <w:sz w:val="26"/>
        </w:rPr>
      </w:pPr>
      <w:r>
        <w:rPr>
          <w:b/>
          <w:sz w:val="26"/>
        </w:rPr>
        <w:t>Checklist of Attachments</w:t>
      </w:r>
    </w:p>
    <w:p w14:paraId="2FB4D203" w14:textId="1ADADCCE" w:rsidR="004D72D3" w:rsidRDefault="00AD42B4">
      <w:pPr>
        <w:spacing w:before="154"/>
        <w:ind w:left="19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6B5FC5" wp14:editId="2D6BC7C0">
                <wp:simplePos x="0" y="0"/>
                <wp:positionH relativeFrom="page">
                  <wp:posOffset>6444615</wp:posOffset>
                </wp:positionH>
                <wp:positionV relativeFrom="paragraph">
                  <wp:posOffset>141605</wp:posOffset>
                </wp:positionV>
                <wp:extent cx="243840" cy="215265"/>
                <wp:effectExtent l="0" t="0" r="0" b="0"/>
                <wp:wrapNone/>
                <wp:docPr id="3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3840" cy="215265"/>
                        </a:xfrm>
                        <a:custGeom>
                          <a:avLst/>
                          <a:gdLst>
                            <a:gd name="T0" fmla="+- 0 10149 10149"/>
                            <a:gd name="T1" fmla="*/ T0 w 384"/>
                            <a:gd name="T2" fmla="+- 0 550 223"/>
                            <a:gd name="T3" fmla="*/ 550 h 339"/>
                            <a:gd name="T4" fmla="+- 0 10533 10149"/>
                            <a:gd name="T5" fmla="*/ T4 w 384"/>
                            <a:gd name="T6" fmla="+- 0 550 223"/>
                            <a:gd name="T7" fmla="*/ 550 h 339"/>
                            <a:gd name="T8" fmla="+- 0 10521 10149"/>
                            <a:gd name="T9" fmla="*/ T8 w 384"/>
                            <a:gd name="T10" fmla="+- 0 223 223"/>
                            <a:gd name="T11" fmla="*/ 223 h 339"/>
                            <a:gd name="T12" fmla="+- 0 10521 10149"/>
                            <a:gd name="T13" fmla="*/ T12 w 384"/>
                            <a:gd name="T14" fmla="+- 0 562 223"/>
                            <a:gd name="T15" fmla="*/ 562 h 339"/>
                            <a:gd name="T16" fmla="+- 0 10149 10149"/>
                            <a:gd name="T17" fmla="*/ T16 w 384"/>
                            <a:gd name="T18" fmla="+- 0 235 223"/>
                            <a:gd name="T19" fmla="*/ 235 h 339"/>
                            <a:gd name="T20" fmla="+- 0 10533 10149"/>
                            <a:gd name="T21" fmla="*/ T20 w 384"/>
                            <a:gd name="T22" fmla="+- 0 235 223"/>
                            <a:gd name="T23" fmla="*/ 235 h 339"/>
                            <a:gd name="T24" fmla="+- 0 10161 10149"/>
                            <a:gd name="T25" fmla="*/ T24 w 384"/>
                            <a:gd name="T26" fmla="+- 0 223 223"/>
                            <a:gd name="T27" fmla="*/ 223 h 339"/>
                            <a:gd name="T28" fmla="+- 0 10161 10149"/>
                            <a:gd name="T29" fmla="*/ T28 w 384"/>
                            <a:gd name="T30" fmla="+- 0 562 223"/>
                            <a:gd name="T31" fmla="*/ 562 h 339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384" h="339">
                              <a:moveTo>
                                <a:pt x="0" y="327"/>
                              </a:moveTo>
                              <a:lnTo>
                                <a:pt x="384" y="327"/>
                              </a:lnTo>
                              <a:moveTo>
                                <a:pt x="372" y="0"/>
                              </a:moveTo>
                              <a:lnTo>
                                <a:pt x="372" y="339"/>
                              </a:lnTo>
                              <a:moveTo>
                                <a:pt x="0" y="12"/>
                              </a:moveTo>
                              <a:lnTo>
                                <a:pt x="384" y="12"/>
                              </a:lnTo>
                              <a:moveTo>
                                <a:pt x="12" y="0"/>
                              </a:moveTo>
                              <a:lnTo>
                                <a:pt x="12" y="339"/>
                              </a:lnTo>
                            </a:path>
                          </a:pathLst>
                        </a:cu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B95867" id="AutoShape 3" o:spid="_x0000_s1026" style="position:absolute;margin-left:507.45pt;margin-top:11.15pt;width:19.2pt;height:16.9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4,3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" path="m,327r384,m372,r,339m,12r384,m12,r,339e" filled="f" strokeweight="1.2pt">
                <v:path arrowok="t" o:connecttype="custom" o:connectlocs="0,349250;243840,349250;236220,141605;236220,356870;0,149225;243840,149225;7620,141605;7620,356870" o:connectangles="0,0,0,0,0,0,0,0"/>
                <w10:wrap anchorx="page"/>
              </v:shape>
            </w:pict>
          </mc:Fallback>
        </mc:AlternateContent>
      </w:r>
      <w:r>
        <w:t>Please ensure that relevant documents are attached please tick the relevant box:</w:t>
      </w:r>
    </w:p>
    <w:p w14:paraId="46E9979A" w14:textId="77777777" w:rsidR="004D72D3" w:rsidRDefault="004D72D3">
      <w:pPr>
        <w:pStyle w:val="BodyText"/>
        <w:rPr>
          <w:sz w:val="24"/>
        </w:rPr>
      </w:pPr>
    </w:p>
    <w:p w14:paraId="0A69D8F9" w14:textId="77777777" w:rsidR="004D72D3" w:rsidRDefault="004D72D3">
      <w:pPr>
        <w:pStyle w:val="BodyText"/>
        <w:spacing w:before="8"/>
        <w:rPr>
          <w:sz w:val="19"/>
        </w:rPr>
      </w:pPr>
    </w:p>
    <w:p w14:paraId="19B57CC2" w14:textId="77777777" w:rsidR="004D72D3" w:rsidRDefault="00AD42B4">
      <w:pPr>
        <w:pStyle w:val="ListParagraph"/>
        <w:numPr>
          <w:ilvl w:val="0"/>
          <w:numId w:val="1"/>
        </w:numPr>
        <w:tabs>
          <w:tab w:val="left" w:pos="841"/>
        </w:tabs>
        <w:spacing w:line="206" w:lineRule="auto"/>
        <w:jc w:val="both"/>
      </w:pPr>
      <w:r>
        <w:t>Proof of publication of the full text-paper/abstract in the conference proceeding or in special edition of the journal for that conference. (Original Preferred; photocopy must be attested by head of</w:t>
      </w:r>
      <w:r>
        <w:rPr>
          <w:spacing w:val="-6"/>
        </w:rPr>
        <w:t xml:space="preserve"> </w:t>
      </w:r>
      <w:r>
        <w:t>department.</w:t>
      </w:r>
    </w:p>
    <w:p w14:paraId="627FF012" w14:textId="07D932A2" w:rsidR="004D72D3" w:rsidRDefault="00AD42B4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spacing w:before="183"/>
        <w:ind w:left="828" w:right="1772" w:hanging="60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45CC4E" wp14:editId="0E919296">
                <wp:simplePos x="0" y="0"/>
                <wp:positionH relativeFrom="page">
                  <wp:posOffset>6441440</wp:posOffset>
                </wp:positionH>
                <wp:positionV relativeFrom="paragraph">
                  <wp:posOffset>88265</wp:posOffset>
                </wp:positionV>
                <wp:extent cx="243840" cy="214630"/>
                <wp:effectExtent l="0" t="0" r="0" b="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43840" cy="214630"/>
                        </a:xfrm>
                        <a:custGeom>
                          <a:avLst/>
                          <a:gdLst>
                            <a:gd name="T0" fmla="+- 0 10144 10144"/>
                            <a:gd name="T1" fmla="*/ T0 w 384"/>
                            <a:gd name="T2" fmla="+- 0 465 139"/>
                            <a:gd name="T3" fmla="*/ 465 h 338"/>
                            <a:gd name="T4" fmla="+- 0 10528 10144"/>
                            <a:gd name="T5" fmla="*/ T4 w 384"/>
                            <a:gd name="T6" fmla="+- 0 465 139"/>
                            <a:gd name="T7" fmla="*/ 465 h 338"/>
                            <a:gd name="T8" fmla="+- 0 10516 10144"/>
                            <a:gd name="T9" fmla="*/ T8 w 384"/>
                            <a:gd name="T10" fmla="+- 0 139 139"/>
                            <a:gd name="T11" fmla="*/ 139 h 338"/>
                            <a:gd name="T12" fmla="+- 0 10516 10144"/>
                            <a:gd name="T13" fmla="*/ T12 w 384"/>
                            <a:gd name="T14" fmla="+- 0 477 139"/>
                            <a:gd name="T15" fmla="*/ 477 h 338"/>
                            <a:gd name="T16" fmla="+- 0 10144 10144"/>
                            <a:gd name="T17" fmla="*/ T16 w 384"/>
                            <a:gd name="T18" fmla="+- 0 151 139"/>
                            <a:gd name="T19" fmla="*/ 151 h 338"/>
                            <a:gd name="T20" fmla="+- 0 10528 10144"/>
                            <a:gd name="T21" fmla="*/ T20 w 384"/>
                            <a:gd name="T22" fmla="+- 0 151 139"/>
                            <a:gd name="T23" fmla="*/ 151 h 338"/>
                            <a:gd name="T24" fmla="+- 0 10156 10144"/>
                            <a:gd name="T25" fmla="*/ T24 w 384"/>
                            <a:gd name="T26" fmla="+- 0 139 139"/>
                            <a:gd name="T27" fmla="*/ 139 h 338"/>
                            <a:gd name="T28" fmla="+- 0 10156 10144"/>
                            <a:gd name="T29" fmla="*/ T28 w 384"/>
                            <a:gd name="T30" fmla="+- 0 477 139"/>
                            <a:gd name="T31" fmla="*/ 477 h 33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</a:cxnLst>
                          <a:rect l="0" t="0" r="r" b="b"/>
                          <a:pathLst>
                            <a:path w="384" h="338">
                              <a:moveTo>
                                <a:pt x="0" y="326"/>
                              </a:moveTo>
                              <a:lnTo>
                                <a:pt x="384" y="326"/>
                              </a:lnTo>
                              <a:moveTo>
                                <a:pt x="372" y="0"/>
                              </a:moveTo>
                              <a:lnTo>
                                <a:pt x="372" y="338"/>
                              </a:lnTo>
                              <a:moveTo>
                                <a:pt x="0" y="12"/>
                              </a:moveTo>
                              <a:lnTo>
                                <a:pt x="384" y="12"/>
                              </a:lnTo>
                              <a:moveTo>
                                <a:pt x="12" y="0"/>
                              </a:moveTo>
                              <a:lnTo>
                                <a:pt x="12" y="338"/>
                              </a:lnTo>
                            </a:path>
                          </a:pathLst>
                        </a:custGeom>
                        <a:noFill/>
                        <a:ln w="1524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65DC3A" id="AutoShape 2" o:spid="_x0000_s1026" style="position:absolute;margin-left:507.2pt;margin-top:6.95pt;width:19.2pt;height:16.9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4,3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" path="m,326r384,m372,r,338m,12r384,m12,r,338e" filled="f" strokeweight="1.2pt">
                <v:path arrowok="t" o:connecttype="custom" o:connectlocs="0,295275;243840,295275;236220,88265;236220,302895;0,95885;243840,95885;7620,88265;7620,302895" o:connectangles="0,0,0,0,0,0,0,0"/>
                <w10:wrap anchorx="page"/>
              </v:shape>
            </w:pict>
          </mc:Fallback>
        </mc:AlternateContent>
      </w:r>
      <w:r>
        <w:t>Full text of paper to be presented in hard and soft shape. (</w:t>
      </w:r>
      <w:proofErr w:type="gramStart"/>
      <w:r>
        <w:t>soft</w:t>
      </w:r>
      <w:proofErr w:type="gramEnd"/>
      <w:r>
        <w:t xml:space="preserve"> copy link) (</w:t>
      </w:r>
      <w:hyperlink r:id="rId10" w:history="1">
        <w:r w:rsidR="0072259D" w:rsidRPr="003278D3">
          <w:rPr>
            <w:rStyle w:val="Hyperlink"/>
          </w:rPr>
          <w:t>https://www.techscience.com/CMES/v136n2/51590/html</w:t>
        </w:r>
      </w:hyperlink>
      <w:r w:rsidR="0072259D">
        <w:t xml:space="preserve"> </w:t>
      </w:r>
      <w:r>
        <w:t>)</w:t>
      </w:r>
    </w:p>
    <w:p w14:paraId="6129DB52" w14:textId="77777777" w:rsidR="004D72D3" w:rsidRDefault="004D72D3">
      <w:pPr>
        <w:pStyle w:val="BodyText"/>
        <w:rPr>
          <w:sz w:val="20"/>
        </w:rPr>
      </w:pPr>
    </w:p>
    <w:p w14:paraId="1DCFD180" w14:textId="77777777" w:rsidR="004D72D3" w:rsidRDefault="004D72D3">
      <w:pPr>
        <w:pStyle w:val="BodyText"/>
        <w:rPr>
          <w:sz w:val="20"/>
        </w:rPr>
      </w:pPr>
    </w:p>
    <w:p w14:paraId="48A4E6E1" w14:textId="77777777" w:rsidR="004D72D3" w:rsidRDefault="004D72D3">
      <w:pPr>
        <w:pStyle w:val="BodyText"/>
        <w:rPr>
          <w:sz w:val="20"/>
        </w:rPr>
      </w:pPr>
    </w:p>
    <w:p w14:paraId="793A153C" w14:textId="77777777" w:rsidR="004D72D3" w:rsidRDefault="004D72D3">
      <w:pPr>
        <w:pStyle w:val="BodyText"/>
        <w:rPr>
          <w:sz w:val="20"/>
        </w:rPr>
      </w:pPr>
    </w:p>
    <w:p w14:paraId="444D9449" w14:textId="77777777" w:rsidR="004D72D3" w:rsidRDefault="004D72D3">
      <w:pPr>
        <w:pStyle w:val="BodyText"/>
        <w:rPr>
          <w:sz w:val="20"/>
        </w:rPr>
      </w:pPr>
    </w:p>
    <w:p w14:paraId="6F3E872A" w14:textId="77777777" w:rsidR="004D72D3" w:rsidRDefault="004D72D3">
      <w:pPr>
        <w:pStyle w:val="BodyText"/>
        <w:spacing w:before="10"/>
      </w:pPr>
    </w:p>
    <w:p w14:paraId="4CD43D82" w14:textId="77777777" w:rsidR="004D72D3" w:rsidRDefault="00AD42B4">
      <w:pPr>
        <w:spacing w:before="90"/>
        <w:ind w:left="5600" w:right="1367"/>
        <w:rPr>
          <w:b/>
          <w:sz w:val="24"/>
        </w:rPr>
      </w:pPr>
      <w:r>
        <w:rPr>
          <w:b/>
          <w:sz w:val="24"/>
        </w:rPr>
        <w:t>Signature of Author/Researcher</w:t>
      </w:r>
    </w:p>
    <w:p w14:paraId="054889C2" w14:textId="77777777" w:rsidR="004D72D3" w:rsidRDefault="004D72D3">
      <w:pPr>
        <w:pStyle w:val="BodyText"/>
        <w:rPr>
          <w:b/>
          <w:sz w:val="20"/>
        </w:rPr>
      </w:pPr>
    </w:p>
    <w:p w14:paraId="4AD98FAC" w14:textId="77777777" w:rsidR="004D72D3" w:rsidRDefault="004D72D3">
      <w:pPr>
        <w:pStyle w:val="BodyText"/>
        <w:rPr>
          <w:b/>
          <w:sz w:val="20"/>
        </w:rPr>
      </w:pPr>
    </w:p>
    <w:p w14:paraId="17699C2B" w14:textId="77777777" w:rsidR="004D72D3" w:rsidRDefault="004D72D3">
      <w:pPr>
        <w:pStyle w:val="BodyText"/>
        <w:rPr>
          <w:b/>
          <w:sz w:val="20"/>
        </w:rPr>
      </w:pPr>
    </w:p>
    <w:p w14:paraId="4998D990" w14:textId="77777777" w:rsidR="004D72D3" w:rsidRDefault="004D72D3">
      <w:pPr>
        <w:pStyle w:val="BodyText"/>
        <w:rPr>
          <w:b/>
          <w:sz w:val="20"/>
        </w:rPr>
      </w:pPr>
    </w:p>
    <w:p w14:paraId="07DF4F25" w14:textId="77777777" w:rsidR="004D72D3" w:rsidRDefault="004D72D3">
      <w:pPr>
        <w:pStyle w:val="BodyText"/>
        <w:spacing w:before="1"/>
        <w:rPr>
          <w:b/>
          <w:sz w:val="22"/>
        </w:rPr>
      </w:pPr>
    </w:p>
    <w:p w14:paraId="1CEBEC26" w14:textId="77777777" w:rsidR="004D72D3" w:rsidRDefault="00AD42B4">
      <w:pPr>
        <w:ind w:left="199"/>
        <w:rPr>
          <w:b/>
          <w:sz w:val="24"/>
        </w:rPr>
      </w:pPr>
      <w:r>
        <w:rPr>
          <w:b/>
          <w:sz w:val="24"/>
        </w:rPr>
        <w:t>Counter Signature of Chairman &amp;</w:t>
      </w:r>
    </w:p>
    <w:p w14:paraId="21CF4001" w14:textId="77777777" w:rsidR="004D72D3" w:rsidRDefault="00AD42B4">
      <w:pPr>
        <w:ind w:left="1500"/>
        <w:rPr>
          <w:b/>
          <w:sz w:val="24"/>
        </w:rPr>
      </w:pPr>
      <w:r>
        <w:rPr>
          <w:b/>
          <w:sz w:val="24"/>
        </w:rPr>
        <w:t>Stamp</w:t>
      </w:r>
    </w:p>
    <w:sectPr w:rsidR="004D72D3">
      <w:pgSz w:w="11900" w:h="16840"/>
      <w:pgMar w:top="780" w:right="126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066B07"/>
    <w:multiLevelType w:val="hybridMultilevel"/>
    <w:tmpl w:val="5B4E4760"/>
    <w:lvl w:ilvl="0" w:tplc="84005C3C">
      <w:start w:val="1"/>
      <w:numFmt w:val="decimal"/>
      <w:lvlText w:val="%1."/>
      <w:lvlJc w:val="left"/>
      <w:pPr>
        <w:ind w:left="840" w:hanging="629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en-US"/>
      </w:rPr>
    </w:lvl>
    <w:lvl w:ilvl="1" w:tplc="0032D970">
      <w:numFmt w:val="bullet"/>
      <w:lvlText w:val="•"/>
      <w:lvlJc w:val="left"/>
      <w:pPr>
        <w:ind w:left="1651" w:hanging="629"/>
      </w:pPr>
      <w:rPr>
        <w:rFonts w:hint="default"/>
        <w:lang w:val="en-US" w:eastAsia="en-US" w:bidi="en-US"/>
      </w:rPr>
    </w:lvl>
    <w:lvl w:ilvl="2" w:tplc="496AF836">
      <w:numFmt w:val="bullet"/>
      <w:lvlText w:val="•"/>
      <w:lvlJc w:val="left"/>
      <w:pPr>
        <w:ind w:left="2463" w:hanging="629"/>
      </w:pPr>
      <w:rPr>
        <w:rFonts w:hint="default"/>
        <w:lang w:val="en-US" w:eastAsia="en-US" w:bidi="en-US"/>
      </w:rPr>
    </w:lvl>
    <w:lvl w:ilvl="3" w:tplc="BF525464">
      <w:numFmt w:val="bullet"/>
      <w:lvlText w:val="•"/>
      <w:lvlJc w:val="left"/>
      <w:pPr>
        <w:ind w:left="3275" w:hanging="629"/>
      </w:pPr>
      <w:rPr>
        <w:rFonts w:hint="default"/>
        <w:lang w:val="en-US" w:eastAsia="en-US" w:bidi="en-US"/>
      </w:rPr>
    </w:lvl>
    <w:lvl w:ilvl="4" w:tplc="DC58C522">
      <w:numFmt w:val="bullet"/>
      <w:lvlText w:val="•"/>
      <w:lvlJc w:val="left"/>
      <w:pPr>
        <w:ind w:left="4087" w:hanging="629"/>
      </w:pPr>
      <w:rPr>
        <w:rFonts w:hint="default"/>
        <w:lang w:val="en-US" w:eastAsia="en-US" w:bidi="en-US"/>
      </w:rPr>
    </w:lvl>
    <w:lvl w:ilvl="5" w:tplc="4A68D418">
      <w:numFmt w:val="bullet"/>
      <w:lvlText w:val="•"/>
      <w:lvlJc w:val="left"/>
      <w:pPr>
        <w:ind w:left="4899" w:hanging="629"/>
      </w:pPr>
      <w:rPr>
        <w:rFonts w:hint="default"/>
        <w:lang w:val="en-US" w:eastAsia="en-US" w:bidi="en-US"/>
      </w:rPr>
    </w:lvl>
    <w:lvl w:ilvl="6" w:tplc="294E0114">
      <w:numFmt w:val="bullet"/>
      <w:lvlText w:val="•"/>
      <w:lvlJc w:val="left"/>
      <w:pPr>
        <w:ind w:left="5711" w:hanging="629"/>
      </w:pPr>
      <w:rPr>
        <w:rFonts w:hint="default"/>
        <w:lang w:val="en-US" w:eastAsia="en-US" w:bidi="en-US"/>
      </w:rPr>
    </w:lvl>
    <w:lvl w:ilvl="7" w:tplc="C34E2CEA">
      <w:numFmt w:val="bullet"/>
      <w:lvlText w:val="•"/>
      <w:lvlJc w:val="left"/>
      <w:pPr>
        <w:ind w:left="6523" w:hanging="629"/>
      </w:pPr>
      <w:rPr>
        <w:rFonts w:hint="default"/>
        <w:lang w:val="en-US" w:eastAsia="en-US" w:bidi="en-US"/>
      </w:rPr>
    </w:lvl>
    <w:lvl w:ilvl="8" w:tplc="5406C0E0">
      <w:numFmt w:val="bullet"/>
      <w:lvlText w:val="•"/>
      <w:lvlJc w:val="left"/>
      <w:pPr>
        <w:ind w:left="7335" w:hanging="629"/>
      </w:pPr>
      <w:rPr>
        <w:rFonts w:hint="default"/>
        <w:lang w:val="en-US" w:eastAsia="en-US" w:bidi="en-US"/>
      </w:rPr>
    </w:lvl>
  </w:abstractNum>
  <w:num w:numId="1" w16cid:durableId="1911882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MDM2MbC0NDI2MrJQ0lEKTi0uzszPAykwrgUApOxv4CwAAAA="/>
  </w:docVars>
  <w:rsids>
    <w:rsidRoot w:val="004D72D3"/>
    <w:rsid w:val="001857C5"/>
    <w:rsid w:val="001D1DD4"/>
    <w:rsid w:val="00213E0D"/>
    <w:rsid w:val="00315C3B"/>
    <w:rsid w:val="003947EC"/>
    <w:rsid w:val="003A511D"/>
    <w:rsid w:val="003B6BFC"/>
    <w:rsid w:val="004D72D3"/>
    <w:rsid w:val="005908F0"/>
    <w:rsid w:val="0072259D"/>
    <w:rsid w:val="007B538A"/>
    <w:rsid w:val="00820E4B"/>
    <w:rsid w:val="00857423"/>
    <w:rsid w:val="00A032E1"/>
    <w:rsid w:val="00A63EB6"/>
    <w:rsid w:val="00A9542C"/>
    <w:rsid w:val="00AD42B4"/>
    <w:rsid w:val="00BA5133"/>
    <w:rsid w:val="00C24906"/>
    <w:rsid w:val="00C86E33"/>
    <w:rsid w:val="00D15C2D"/>
    <w:rsid w:val="00D3025D"/>
    <w:rsid w:val="00DC27C6"/>
    <w:rsid w:val="00DD37AE"/>
    <w:rsid w:val="00F17A8C"/>
    <w:rsid w:val="00F3013D"/>
    <w:rsid w:val="00F33D4A"/>
    <w:rsid w:val="00F9008B"/>
    <w:rsid w:val="00FA7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EB5C1"/>
  <w15:docId w15:val="{BB0D156F-539E-4A6A-B301-5886B43DE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9"/>
    <w:qFormat/>
    <w:pPr>
      <w:ind w:left="1756"/>
      <w:outlineLvl w:val="0"/>
    </w:pPr>
    <w:rPr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line="234" w:lineRule="exact"/>
      <w:ind w:left="192"/>
      <w:outlineLvl w:val="1"/>
    </w:pPr>
    <w:rPr>
      <w:rFonts w:ascii="Symbol" w:eastAsia="Symbol" w:hAnsi="Symbol" w:cs="Symbol"/>
      <w:sz w:val="27"/>
      <w:szCs w:val="27"/>
    </w:rPr>
  </w:style>
  <w:style w:type="paragraph" w:styleId="Heading3">
    <w:name w:val="heading 3"/>
    <w:basedOn w:val="Normal"/>
    <w:uiPriority w:val="9"/>
    <w:unhideWhenUsed/>
    <w:qFormat/>
    <w:pPr>
      <w:spacing w:before="88"/>
      <w:ind w:left="199"/>
      <w:outlineLvl w:val="2"/>
    </w:pPr>
    <w:rPr>
      <w:b/>
      <w:bCs/>
      <w:sz w:val="26"/>
      <w:szCs w:val="26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Paragraph">
    <w:name w:val="List Paragraph"/>
    <w:basedOn w:val="Normal"/>
    <w:uiPriority w:val="1"/>
    <w:qFormat/>
    <w:pPr>
      <w:ind w:left="828" w:right="754" w:hanging="629"/>
    </w:pPr>
  </w:style>
  <w:style w:type="paragraph" w:customStyle="1" w:styleId="TableParagraph">
    <w:name w:val="Table Paragraph"/>
    <w:basedOn w:val="Normal"/>
    <w:uiPriority w:val="1"/>
    <w:qFormat/>
    <w:pPr>
      <w:ind w:left="112"/>
    </w:pPr>
  </w:style>
  <w:style w:type="paragraph" w:styleId="NormalWeb">
    <w:name w:val="Normal (Web)"/>
    <w:basedOn w:val="Normal"/>
    <w:uiPriority w:val="99"/>
    <w:unhideWhenUsed/>
    <w:rsid w:val="007B538A"/>
    <w:pPr>
      <w:widowControl/>
      <w:autoSpaceDE/>
      <w:autoSpaceDN/>
      <w:spacing w:before="100" w:beforeAutospacing="1" w:after="100" w:afterAutospacing="1"/>
    </w:pPr>
    <w:rPr>
      <w:rFonts w:ascii="Tahoma" w:hAnsi="Tahoma" w:cs="Tahoma"/>
      <w:sz w:val="24"/>
      <w:szCs w:val="24"/>
      <w:lang w:bidi="th-TH"/>
    </w:rPr>
  </w:style>
  <w:style w:type="character" w:styleId="Hyperlink">
    <w:name w:val="Hyperlink"/>
    <w:basedOn w:val="DefaultParagraphFont"/>
    <w:uiPriority w:val="99"/>
    <w:unhideWhenUsed/>
    <w:rsid w:val="007B538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538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3025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5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azir.laghari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director.oric@buetk.edu.pk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irector.oric@buetk.edu.pk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https://www.techscience.com/CMES/v136n2/51590/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chscience.com/CMES/v136n2/51590/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azir laghari</cp:lastModifiedBy>
  <cp:revision>3</cp:revision>
  <dcterms:created xsi:type="dcterms:W3CDTF">2023-03-01T03:35:00Z</dcterms:created>
  <dcterms:modified xsi:type="dcterms:W3CDTF">2023-03-01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1-2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01-04T00:00:00Z</vt:filetime>
  </property>
</Properties>
</file>